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vonne Per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von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r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44 North Nottingham Avenue Chi 606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gydesig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17769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gg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onn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0/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